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872CD" w14:textId="77777777" w:rsidR="00211928" w:rsidRPr="008E4476" w:rsidRDefault="00211928" w:rsidP="008B4714">
      <w:pPr>
        <w:pStyle w:val="NormalWeb"/>
        <w:jc w:val="center"/>
        <w:rPr>
          <w:rFonts w:ascii="Arial" w:hAnsi="Arial" w:cs="Arial"/>
          <w:b/>
          <w:color w:val="000000"/>
          <w:sz w:val="40"/>
          <w:szCs w:val="22"/>
        </w:rPr>
      </w:pPr>
      <w:r w:rsidRPr="008E4476">
        <w:rPr>
          <w:rFonts w:ascii="Arial" w:hAnsi="Arial" w:cs="Arial"/>
          <w:b/>
          <w:color w:val="000000"/>
          <w:sz w:val="40"/>
          <w:szCs w:val="22"/>
        </w:rPr>
        <w:t>U21 RISE (Real Impact on Society and Environment)</w:t>
      </w:r>
    </w:p>
    <w:p w14:paraId="4548FDA9" w14:textId="2B48D796" w:rsidR="00A421FD" w:rsidRPr="008E4476" w:rsidRDefault="00A421FD" w:rsidP="008B4714">
      <w:pPr>
        <w:pStyle w:val="NormalWeb"/>
        <w:jc w:val="center"/>
        <w:rPr>
          <w:rFonts w:ascii="Arial" w:hAnsi="Arial" w:cs="Arial"/>
          <w:b/>
          <w:color w:val="000000"/>
          <w:sz w:val="40"/>
          <w:szCs w:val="22"/>
        </w:rPr>
      </w:pPr>
      <w:r w:rsidRPr="008E4476">
        <w:rPr>
          <w:rFonts w:ascii="Arial" w:hAnsi="Arial" w:cs="Arial"/>
          <w:b/>
          <w:color w:val="000000"/>
          <w:sz w:val="40"/>
          <w:szCs w:val="22"/>
        </w:rPr>
        <w:t>Application</w:t>
      </w:r>
      <w:r w:rsidR="00937849" w:rsidRPr="008E4476">
        <w:rPr>
          <w:rFonts w:ascii="Arial" w:hAnsi="Arial" w:cs="Arial"/>
          <w:b/>
          <w:color w:val="000000"/>
          <w:sz w:val="40"/>
          <w:szCs w:val="22"/>
        </w:rPr>
        <w:t xml:space="preserve"> </w:t>
      </w:r>
      <w:r w:rsidR="003B2746">
        <w:rPr>
          <w:rFonts w:ascii="Arial" w:hAnsi="Arial" w:cs="Arial"/>
          <w:b/>
          <w:color w:val="000000"/>
          <w:sz w:val="40"/>
          <w:szCs w:val="22"/>
        </w:rPr>
        <w:t>202</w:t>
      </w:r>
      <w:r w:rsidR="003A2DA0">
        <w:rPr>
          <w:rFonts w:ascii="Arial" w:hAnsi="Arial" w:cs="Arial"/>
          <w:b/>
          <w:color w:val="000000"/>
          <w:sz w:val="40"/>
          <w:szCs w:val="22"/>
        </w:rPr>
        <w:t>3</w:t>
      </w:r>
      <w:r w:rsidR="003B2746">
        <w:rPr>
          <w:rFonts w:ascii="Arial" w:hAnsi="Arial" w:cs="Arial"/>
          <w:b/>
          <w:color w:val="000000"/>
          <w:sz w:val="40"/>
          <w:szCs w:val="22"/>
        </w:rPr>
        <w:t>-2</w:t>
      </w:r>
      <w:r w:rsidR="003A2DA0">
        <w:rPr>
          <w:rFonts w:ascii="Arial" w:hAnsi="Arial" w:cs="Arial"/>
          <w:b/>
          <w:color w:val="000000"/>
          <w:sz w:val="40"/>
          <w:szCs w:val="22"/>
        </w:rPr>
        <w:t>4</w:t>
      </w:r>
    </w:p>
    <w:p w14:paraId="1C381869" w14:textId="77777777" w:rsidR="00211928" w:rsidRPr="008E4476" w:rsidRDefault="00211928" w:rsidP="00211928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p w14:paraId="2F0D29B8" w14:textId="77777777" w:rsidR="00211928" w:rsidRPr="008E4476" w:rsidRDefault="00211928" w:rsidP="00211928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  <w:r w:rsidRPr="008E4476">
        <w:rPr>
          <w:rFonts w:ascii="Arial" w:hAnsi="Arial" w:cs="Arial"/>
          <w:b/>
          <w:color w:val="000000"/>
          <w:sz w:val="32"/>
          <w:szCs w:val="22"/>
        </w:rPr>
        <w:t>Part I Information of Project</w:t>
      </w:r>
    </w:p>
    <w:p w14:paraId="27064CD0" w14:textId="77777777" w:rsidR="00A421FD" w:rsidRPr="008E4476" w:rsidRDefault="00A421FD" w:rsidP="00A421FD">
      <w:pPr>
        <w:pStyle w:val="NormalWeb"/>
        <w:jc w:val="center"/>
        <w:rPr>
          <w:rFonts w:ascii="Arial" w:hAnsi="Arial" w:cs="Arial"/>
          <w:b/>
          <w:color w:val="000000"/>
          <w:sz w:val="32"/>
          <w:szCs w:val="22"/>
        </w:rPr>
      </w:pPr>
    </w:p>
    <w:tbl>
      <w:tblPr>
        <w:tblStyle w:val="TableGrid"/>
        <w:tblW w:w="13892" w:type="dxa"/>
        <w:tblInd w:w="-5" w:type="dxa"/>
        <w:tblLook w:val="04A0" w:firstRow="1" w:lastRow="0" w:firstColumn="1" w:lastColumn="0" w:noHBand="0" w:noVBand="1"/>
      </w:tblPr>
      <w:tblGrid>
        <w:gridCol w:w="2977"/>
        <w:gridCol w:w="10915"/>
      </w:tblGrid>
      <w:tr w:rsidR="00A421FD" w:rsidRPr="008E4476" w14:paraId="342D2690" w14:textId="77777777" w:rsidTr="008E4476">
        <w:tc>
          <w:tcPr>
            <w:tcW w:w="2977" w:type="dxa"/>
            <w:shd w:val="clear" w:color="auto" w:fill="E7E6E6" w:themeFill="background2"/>
          </w:tcPr>
          <w:p w14:paraId="37BDA0A7" w14:textId="77777777" w:rsidR="00B27C2A" w:rsidRPr="003B2746" w:rsidRDefault="00B27C2A" w:rsidP="00211928">
            <w:pPr>
              <w:rPr>
                <w:rFonts w:ascii="Arial" w:hAnsi="Arial" w:cs="Arial"/>
                <w:bCs/>
              </w:rPr>
            </w:pPr>
            <w:r w:rsidRPr="003B2746">
              <w:rPr>
                <w:rFonts w:ascii="Arial" w:hAnsi="Arial" w:cs="Arial"/>
                <w:bCs/>
              </w:rPr>
              <w:t>Name of project</w:t>
            </w:r>
          </w:p>
          <w:p w14:paraId="00C8FF63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15" w:type="dxa"/>
          </w:tcPr>
          <w:p w14:paraId="39FA2ED7" w14:textId="77777777" w:rsidR="00A421FD" w:rsidRPr="003B2746" w:rsidRDefault="00A421FD" w:rsidP="00211928">
            <w:pPr>
              <w:pStyle w:val="NormalWeb"/>
              <w:jc w:val="center"/>
              <w:rPr>
                <w:rFonts w:ascii="Arial" w:hAnsi="Arial" w:cs="Arial"/>
                <w:bCs/>
                <w:color w:val="000000"/>
                <w:sz w:val="32"/>
                <w:szCs w:val="22"/>
              </w:rPr>
            </w:pPr>
          </w:p>
          <w:p w14:paraId="4DE3B896" w14:textId="77777777" w:rsidR="00593481" w:rsidRPr="003B2746" w:rsidRDefault="00593481" w:rsidP="00211928">
            <w:pPr>
              <w:pStyle w:val="NormalWeb"/>
              <w:jc w:val="center"/>
              <w:rPr>
                <w:rFonts w:ascii="Arial" w:hAnsi="Arial" w:cs="Arial"/>
                <w:bCs/>
                <w:color w:val="000000"/>
                <w:sz w:val="32"/>
                <w:szCs w:val="22"/>
              </w:rPr>
            </w:pPr>
          </w:p>
        </w:tc>
      </w:tr>
      <w:tr w:rsidR="00A421FD" w:rsidRPr="008E4476" w14:paraId="45C9F193" w14:textId="77777777" w:rsidTr="003B2746">
        <w:trPr>
          <w:trHeight w:val="998"/>
        </w:trPr>
        <w:tc>
          <w:tcPr>
            <w:tcW w:w="2977" w:type="dxa"/>
            <w:shd w:val="clear" w:color="auto" w:fill="E7E6E6" w:themeFill="background2"/>
          </w:tcPr>
          <w:p w14:paraId="432D3482" w14:textId="77777777" w:rsidR="00211928" w:rsidRPr="003B2746" w:rsidRDefault="00E1413B" w:rsidP="00211928">
            <w:pPr>
              <w:rPr>
                <w:rFonts w:ascii="Arial" w:hAnsi="Arial" w:cs="Arial"/>
                <w:bCs/>
              </w:rPr>
            </w:pPr>
            <w:r w:rsidRPr="003B2746">
              <w:rPr>
                <w:rFonts w:ascii="Arial" w:hAnsi="Arial" w:cs="Arial"/>
                <w:bCs/>
              </w:rPr>
              <w:t xml:space="preserve">Number and name </w:t>
            </w:r>
            <w:r w:rsidR="00211928" w:rsidRPr="003B2746">
              <w:rPr>
                <w:rFonts w:ascii="Arial" w:hAnsi="Arial" w:cs="Arial"/>
                <w:bCs/>
              </w:rPr>
              <w:t>o</w:t>
            </w:r>
            <w:r w:rsidRPr="003B2746">
              <w:rPr>
                <w:rFonts w:ascii="Arial" w:hAnsi="Arial" w:cs="Arial"/>
                <w:bCs/>
              </w:rPr>
              <w:t>f the</w:t>
            </w:r>
            <w:r w:rsidR="00211928" w:rsidRPr="003B2746">
              <w:rPr>
                <w:rFonts w:ascii="Arial" w:hAnsi="Arial" w:cs="Arial"/>
                <w:bCs/>
              </w:rPr>
              <w:t xml:space="preserve"> SDGs the project is aligned with</w:t>
            </w:r>
          </w:p>
          <w:p w14:paraId="38444308" w14:textId="77777777" w:rsidR="00A421FD" w:rsidRPr="003B2746" w:rsidRDefault="00A421FD" w:rsidP="00211928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15" w:type="dxa"/>
          </w:tcPr>
          <w:p w14:paraId="47C04BE6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  <w:p w14:paraId="372CA0A7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  <w:p w14:paraId="461C084D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  <w:p w14:paraId="3C773F73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</w:tc>
      </w:tr>
      <w:tr w:rsidR="00593481" w:rsidRPr="008E4476" w14:paraId="48A99552" w14:textId="77777777" w:rsidTr="008E4476">
        <w:tc>
          <w:tcPr>
            <w:tcW w:w="2977" w:type="dxa"/>
            <w:shd w:val="clear" w:color="auto" w:fill="E7E6E6" w:themeFill="background2"/>
          </w:tcPr>
          <w:p w14:paraId="6F456339" w14:textId="77777777" w:rsidR="00211928" w:rsidRPr="003B2746" w:rsidRDefault="00211928" w:rsidP="00211928">
            <w:pPr>
              <w:rPr>
                <w:rFonts w:ascii="Arial" w:hAnsi="Arial" w:cs="Arial"/>
                <w:bCs/>
              </w:rPr>
            </w:pPr>
            <w:r w:rsidRPr="003B2746">
              <w:rPr>
                <w:rFonts w:ascii="Arial" w:hAnsi="Arial" w:cs="Arial"/>
                <w:bCs/>
              </w:rPr>
              <w:t>Brief description of the project (100-200 words)</w:t>
            </w:r>
          </w:p>
          <w:p w14:paraId="53FC8535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15" w:type="dxa"/>
          </w:tcPr>
          <w:p w14:paraId="198F13B4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  <w:p w14:paraId="3E08FFF7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7A50715B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7B19ACF6" w14:textId="77777777" w:rsidR="00EE63D3" w:rsidRPr="003B2746" w:rsidRDefault="00EE63D3" w:rsidP="00211928">
            <w:pPr>
              <w:rPr>
                <w:rFonts w:ascii="Arial" w:hAnsi="Arial" w:cs="Arial"/>
                <w:bCs/>
              </w:rPr>
            </w:pPr>
          </w:p>
          <w:p w14:paraId="74179B31" w14:textId="77777777" w:rsidR="00EE63D3" w:rsidRPr="003B2746" w:rsidRDefault="00EE63D3" w:rsidP="00211928">
            <w:pPr>
              <w:rPr>
                <w:rFonts w:ascii="Arial" w:hAnsi="Arial" w:cs="Arial"/>
                <w:bCs/>
              </w:rPr>
            </w:pPr>
          </w:p>
        </w:tc>
      </w:tr>
      <w:tr w:rsidR="00593481" w:rsidRPr="008E4476" w14:paraId="4A0A2A17" w14:textId="77777777" w:rsidTr="008E4476">
        <w:tc>
          <w:tcPr>
            <w:tcW w:w="2977" w:type="dxa"/>
            <w:shd w:val="clear" w:color="auto" w:fill="E7E6E6" w:themeFill="background2"/>
          </w:tcPr>
          <w:p w14:paraId="2CD25005" w14:textId="77777777" w:rsidR="00211928" w:rsidRPr="003B2746" w:rsidRDefault="00211928" w:rsidP="00211928">
            <w:pPr>
              <w:rPr>
                <w:rFonts w:ascii="Arial" w:hAnsi="Arial" w:cs="Arial"/>
                <w:bCs/>
              </w:rPr>
            </w:pPr>
            <w:r w:rsidRPr="003B2746">
              <w:rPr>
                <w:rFonts w:ascii="Arial" w:hAnsi="Arial" w:cs="Arial"/>
                <w:bCs/>
              </w:rPr>
              <w:t>Analysis (</w:t>
            </w:r>
            <w:proofErr w:type="gramStart"/>
            <w:r w:rsidRPr="003B2746">
              <w:rPr>
                <w:rFonts w:ascii="Arial" w:hAnsi="Arial" w:cs="Arial"/>
                <w:bCs/>
              </w:rPr>
              <w:t>1,000 word</w:t>
            </w:r>
            <w:proofErr w:type="gramEnd"/>
            <w:r w:rsidRPr="003B2746">
              <w:rPr>
                <w:rFonts w:ascii="Arial" w:hAnsi="Arial" w:cs="Arial"/>
                <w:bCs/>
              </w:rPr>
              <w:t xml:space="preserve"> max) on how your project aligns to the SDGs and how </w:t>
            </w:r>
            <w:r w:rsidR="00E1413B" w:rsidRPr="003B2746">
              <w:rPr>
                <w:rFonts w:ascii="Arial" w:hAnsi="Arial" w:cs="Arial"/>
                <w:bCs/>
              </w:rPr>
              <w:t>your project is</w:t>
            </w:r>
            <w:r w:rsidRPr="003B2746">
              <w:rPr>
                <w:rFonts w:ascii="Arial" w:hAnsi="Arial" w:cs="Arial"/>
                <w:bCs/>
              </w:rPr>
              <w:t xml:space="preserve"> relevant to the future development of society</w:t>
            </w:r>
          </w:p>
          <w:p w14:paraId="1B549281" w14:textId="77777777" w:rsidR="00593481" w:rsidRPr="003B2746" w:rsidRDefault="00593481" w:rsidP="00211928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15" w:type="dxa"/>
          </w:tcPr>
          <w:p w14:paraId="4E2ABD80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58B4BA2E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28575905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39FED448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0022A23B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5752AA5A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195E2EA4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4D300B4A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  <w:p w14:paraId="472DFB30" w14:textId="77777777" w:rsidR="008E4476" w:rsidRPr="003B2746" w:rsidRDefault="008E4476" w:rsidP="00211928">
            <w:pPr>
              <w:rPr>
                <w:rFonts w:ascii="Arial" w:hAnsi="Arial" w:cs="Arial"/>
                <w:bCs/>
              </w:rPr>
            </w:pPr>
          </w:p>
        </w:tc>
      </w:tr>
    </w:tbl>
    <w:p w14:paraId="76A6E11B" w14:textId="77777777" w:rsidR="003B2746" w:rsidRPr="008E4476" w:rsidRDefault="003B2746" w:rsidP="003B274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p w14:paraId="7B16B7A0" w14:textId="1BBA5291" w:rsidR="003B2746" w:rsidRDefault="003B2746" w:rsidP="003B274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  <w:r w:rsidRPr="008E4476">
        <w:rPr>
          <w:rFonts w:ascii="Arial" w:hAnsi="Arial" w:cs="Arial"/>
          <w:b/>
          <w:color w:val="000000"/>
          <w:sz w:val="32"/>
          <w:szCs w:val="22"/>
        </w:rPr>
        <w:t xml:space="preserve">Part II </w:t>
      </w:r>
      <w:r>
        <w:rPr>
          <w:rFonts w:ascii="Arial" w:hAnsi="Arial" w:cs="Arial"/>
          <w:b/>
          <w:color w:val="000000"/>
          <w:sz w:val="32"/>
          <w:szCs w:val="22"/>
        </w:rPr>
        <w:t>Link for downloading your video</w:t>
      </w:r>
    </w:p>
    <w:p w14:paraId="318F763A" w14:textId="77777777" w:rsidR="003B2746" w:rsidRDefault="003B2746" w:rsidP="003B274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50"/>
      </w:tblGrid>
      <w:tr w:rsidR="003B2746" w14:paraId="02128664" w14:textId="77777777" w:rsidTr="00947DB2">
        <w:tc>
          <w:tcPr>
            <w:tcW w:w="13950" w:type="dxa"/>
          </w:tcPr>
          <w:p w14:paraId="1AAA885D" w14:textId="77777777" w:rsidR="003B2746" w:rsidRDefault="003B2746" w:rsidP="00947DB2">
            <w:pPr>
              <w:pStyle w:val="NormalWeb"/>
              <w:rPr>
                <w:rFonts w:ascii="Arial" w:hAnsi="Arial" w:cs="Arial"/>
                <w:b/>
                <w:color w:val="000000"/>
                <w:sz w:val="32"/>
                <w:szCs w:val="22"/>
              </w:rPr>
            </w:pPr>
          </w:p>
          <w:p w14:paraId="67B767B5" w14:textId="7E6598F9" w:rsidR="003B2746" w:rsidRDefault="003B2746" w:rsidP="00947DB2">
            <w:pPr>
              <w:pStyle w:val="NormalWeb"/>
              <w:rPr>
                <w:rFonts w:ascii="Arial" w:hAnsi="Arial" w:cs="Arial"/>
                <w:b/>
                <w:color w:val="000000"/>
                <w:sz w:val="32"/>
                <w:szCs w:val="22"/>
              </w:rPr>
            </w:pPr>
          </w:p>
        </w:tc>
      </w:tr>
    </w:tbl>
    <w:p w14:paraId="45B75172" w14:textId="77777777" w:rsidR="003B2746" w:rsidRDefault="003B2746" w:rsidP="008E447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p w14:paraId="528E7085" w14:textId="77777777" w:rsidR="003B2746" w:rsidRDefault="003B2746" w:rsidP="008E447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p w14:paraId="5A092B31" w14:textId="55FE4CE8" w:rsidR="00B27C2A" w:rsidRPr="008E4476" w:rsidRDefault="00211928" w:rsidP="008E447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  <w:r w:rsidRPr="008E4476">
        <w:rPr>
          <w:rFonts w:ascii="Arial" w:hAnsi="Arial" w:cs="Arial"/>
          <w:b/>
          <w:color w:val="000000"/>
          <w:sz w:val="32"/>
          <w:szCs w:val="22"/>
        </w:rPr>
        <w:lastRenderedPageBreak/>
        <w:t>Part II</w:t>
      </w:r>
      <w:r w:rsidR="003B2746">
        <w:rPr>
          <w:rFonts w:ascii="Arial" w:hAnsi="Arial" w:cs="Arial"/>
          <w:b/>
          <w:color w:val="000000"/>
          <w:sz w:val="32"/>
          <w:szCs w:val="22"/>
        </w:rPr>
        <w:t>I</w:t>
      </w:r>
      <w:r w:rsidRPr="008E4476">
        <w:rPr>
          <w:rFonts w:ascii="Arial" w:hAnsi="Arial" w:cs="Arial"/>
          <w:b/>
          <w:color w:val="000000"/>
          <w:sz w:val="32"/>
          <w:szCs w:val="22"/>
        </w:rPr>
        <w:t xml:space="preserve"> Information of Members</w:t>
      </w:r>
    </w:p>
    <w:p w14:paraId="2CCAD2F7" w14:textId="77777777" w:rsidR="00B27C2A" w:rsidRPr="008E4476" w:rsidRDefault="00B27C2A" w:rsidP="00B27C2A">
      <w:pPr>
        <w:rPr>
          <w:rFonts w:ascii="Arial" w:hAnsi="Arial" w:cs="Arial"/>
        </w:rPr>
      </w:pPr>
    </w:p>
    <w:p w14:paraId="7C0C113D" w14:textId="77777777" w:rsidR="00B27C2A" w:rsidRPr="008E4476" w:rsidRDefault="00B27C2A" w:rsidP="00B27C2A">
      <w:pPr>
        <w:rPr>
          <w:rFonts w:ascii="Arial" w:hAnsi="Arial" w:cs="Arial"/>
        </w:rPr>
      </w:pPr>
    </w:p>
    <w:tbl>
      <w:tblPr>
        <w:tblW w:w="14459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6"/>
        <w:gridCol w:w="1559"/>
        <w:gridCol w:w="1559"/>
        <w:gridCol w:w="1559"/>
        <w:gridCol w:w="1559"/>
        <w:gridCol w:w="1560"/>
        <w:gridCol w:w="1559"/>
        <w:gridCol w:w="1559"/>
        <w:gridCol w:w="1559"/>
        <w:gridCol w:w="1560"/>
      </w:tblGrid>
      <w:tr w:rsidR="008E4476" w:rsidRPr="008E4476" w14:paraId="5FD4B51A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75FE443F" w14:textId="77777777" w:rsidR="008E4476" w:rsidRPr="003B2746" w:rsidRDefault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03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D2517" w14:textId="596C02E7" w:rsidR="008E4476" w:rsidRPr="003B2746" w:rsidRDefault="003B274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Contact Person</w:t>
            </w:r>
          </w:p>
        </w:tc>
      </w:tr>
      <w:tr w:rsidR="008E4476" w:rsidRPr="008E4476" w14:paraId="485B07D9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7E3486CD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456F1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First name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2827C1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Last name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9E68A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University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E0449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UID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761A7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Faculty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A0455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Program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5015B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Maj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1B6AF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Year of Stud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62A1B02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Email</w:t>
            </w:r>
          </w:p>
        </w:tc>
      </w:tr>
      <w:tr w:rsidR="008E4476" w:rsidRPr="008E4476" w14:paraId="7FC48BA6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6748EDDD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 xml:space="preserve">1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A35E9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32ACD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DB764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144A7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3A5E4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FF2E5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61794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3612F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0870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13FDFB27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322E4CC7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03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4304E" w14:textId="77777777" w:rsidR="008E4476" w:rsidRPr="003B2746" w:rsidRDefault="008E4476" w:rsidP="00211928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Other Members</w:t>
            </w:r>
          </w:p>
        </w:tc>
      </w:tr>
      <w:tr w:rsidR="008E4476" w:rsidRPr="008E4476" w14:paraId="75ABC3EC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1198C05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793C9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First name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D591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Last name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0983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University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D0274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UID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3C8A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Faculty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55E18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Program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7BE18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Maj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496D3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Year of Stud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79B2372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Email</w:t>
            </w:r>
          </w:p>
        </w:tc>
      </w:tr>
      <w:tr w:rsidR="008E4476" w:rsidRPr="008E4476" w14:paraId="71E30055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59882A12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2DFC3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F12E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52AAB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2BA89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B007F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EE31A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B238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C085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9A88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28F7ECC4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2C90AD0C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B7C0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2DEA1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3B382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A672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436B5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39B0A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FADF1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0D230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C5AE5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66D6E980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4A42F26B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ADD33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4975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EA5B8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857C3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BBE7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6A0F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AE7DF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E274F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6DE9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3131AD84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5DC8C3B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A2D9B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48E7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B42E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35F22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055773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87DD0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F86C1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16D10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1B53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758F4334" w14:textId="77777777" w:rsidTr="008E4476"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59DA63B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03741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46EF0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0BB1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71DC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E37C1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DC67F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4D8B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BCC5D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BCF5F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4476" w:rsidRPr="008E4476" w14:paraId="529516EA" w14:textId="77777777" w:rsidTr="008E4476">
        <w:trPr>
          <w:trHeight w:val="18"/>
        </w:trPr>
        <w:tc>
          <w:tcPr>
            <w:tcW w:w="426" w:type="dxa"/>
            <w:tcBorders>
              <w:right w:val="single" w:sz="4" w:space="0" w:color="auto"/>
            </w:tcBorders>
            <w:shd w:val="clear" w:color="auto" w:fill="auto"/>
          </w:tcPr>
          <w:p w14:paraId="14121DFA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2746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4AB82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449BB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6AEA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B86F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6C55E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E942B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71A8C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6066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90657" w14:textId="77777777" w:rsidR="008E4476" w:rsidRPr="003B2746" w:rsidRDefault="008E4476" w:rsidP="008E4476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79F7A82" w14:textId="77777777" w:rsidR="003B2746" w:rsidRPr="008E4476" w:rsidRDefault="003B2746" w:rsidP="003B274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</w:p>
    <w:p w14:paraId="05537B84" w14:textId="23591AE8" w:rsidR="003B2746" w:rsidRDefault="003B2746" w:rsidP="003B2746">
      <w:pPr>
        <w:pStyle w:val="NormalWeb"/>
        <w:rPr>
          <w:rFonts w:ascii="Arial" w:hAnsi="Arial" w:cs="Arial"/>
          <w:b/>
          <w:color w:val="000000"/>
          <w:sz w:val="32"/>
          <w:szCs w:val="22"/>
        </w:rPr>
      </w:pPr>
      <w:r w:rsidRPr="008E4476">
        <w:rPr>
          <w:rFonts w:ascii="Arial" w:hAnsi="Arial" w:cs="Arial"/>
          <w:b/>
          <w:color w:val="000000"/>
          <w:sz w:val="32"/>
          <w:szCs w:val="22"/>
        </w:rPr>
        <w:t xml:space="preserve">Part </w:t>
      </w:r>
      <w:r>
        <w:rPr>
          <w:rFonts w:ascii="Arial" w:hAnsi="Arial" w:cs="Arial"/>
          <w:b/>
          <w:color w:val="000000"/>
          <w:sz w:val="32"/>
          <w:szCs w:val="22"/>
        </w:rPr>
        <w:t>IV</w:t>
      </w:r>
      <w:r w:rsidRPr="008E4476">
        <w:rPr>
          <w:rFonts w:ascii="Arial" w:hAnsi="Arial" w:cs="Arial"/>
          <w:b/>
          <w:color w:val="000000"/>
          <w:sz w:val="32"/>
          <w:szCs w:val="22"/>
        </w:rPr>
        <w:t xml:space="preserve"> </w:t>
      </w:r>
      <w:r>
        <w:rPr>
          <w:rFonts w:ascii="Arial" w:hAnsi="Arial" w:cs="Arial"/>
          <w:b/>
          <w:color w:val="000000"/>
          <w:sz w:val="32"/>
          <w:szCs w:val="22"/>
        </w:rPr>
        <w:t xml:space="preserve">Declaration </w:t>
      </w:r>
    </w:p>
    <w:p w14:paraId="777D0E9F" w14:textId="6EB62B8D" w:rsidR="003B2746" w:rsidRPr="003B2746" w:rsidRDefault="003B2746" w:rsidP="00353379">
      <w:pPr>
        <w:rPr>
          <w:rFonts w:ascii="Arial" w:hAnsi="Arial" w:cs="Arial"/>
        </w:rPr>
      </w:pPr>
    </w:p>
    <w:p w14:paraId="5DB1ADB1" w14:textId="175C7D27" w:rsidR="003B2746" w:rsidRPr="003B2746" w:rsidRDefault="003B2746" w:rsidP="00353379">
      <w:pPr>
        <w:rPr>
          <w:rFonts w:ascii="Arial" w:hAnsi="Arial" w:cs="Arial"/>
        </w:rPr>
      </w:pPr>
      <w:r w:rsidRPr="003B2746">
        <w:rPr>
          <w:rFonts w:ascii="Arial" w:hAnsi="Arial" w:cs="Arial"/>
        </w:rPr>
        <w:t xml:space="preserve">I have read and understood all of the terms and conditions stated on </w:t>
      </w:r>
      <w:hyperlink r:id="rId7" w:history="1">
        <w:r w:rsidRPr="003B2746">
          <w:rPr>
            <w:rStyle w:val="Hyperlink"/>
            <w:rFonts w:ascii="Arial" w:hAnsi="Arial" w:cs="Arial"/>
          </w:rPr>
          <w:t>https://commoncore.hku.hk/u21-rise/</w:t>
        </w:r>
      </w:hyperlink>
      <w:r w:rsidRPr="003B2746">
        <w:rPr>
          <w:rFonts w:ascii="Arial" w:hAnsi="Arial" w:cs="Arial"/>
        </w:rPr>
        <w:t xml:space="preserve"> </w:t>
      </w:r>
    </w:p>
    <w:p w14:paraId="08A1D402" w14:textId="1A49FE1B" w:rsidR="003B2746" w:rsidRDefault="003B2746" w:rsidP="00353379">
      <w:pPr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5449"/>
        <w:gridCol w:w="1571"/>
        <w:gridCol w:w="5405"/>
      </w:tblGrid>
      <w:tr w:rsidR="003B2746" w14:paraId="7FCF33BF" w14:textId="77777777" w:rsidTr="003B2746">
        <w:tc>
          <w:tcPr>
            <w:tcW w:w="1525" w:type="dxa"/>
          </w:tcPr>
          <w:p w14:paraId="2B095621" w14:textId="77777777" w:rsidR="003B2746" w:rsidRDefault="003B2746" w:rsidP="00353379">
            <w:pPr>
              <w:rPr>
                <w:rFonts w:ascii="Arial" w:hAnsi="Arial" w:cs="Arial"/>
              </w:rPr>
            </w:pPr>
          </w:p>
          <w:p w14:paraId="30EB7B55" w14:textId="48A63342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  <w:r w:rsidRPr="003B2746">
              <w:rPr>
                <w:rFonts w:ascii="Arial" w:hAnsi="Arial" w:cs="Arial"/>
              </w:rPr>
              <w:t>Signature:</w:t>
            </w:r>
          </w:p>
        </w:tc>
        <w:tc>
          <w:tcPr>
            <w:tcW w:w="5449" w:type="dxa"/>
          </w:tcPr>
          <w:p w14:paraId="01B2EFCD" w14:textId="77777777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  <w:p w14:paraId="54E749FD" w14:textId="64894899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71" w:type="dxa"/>
          </w:tcPr>
          <w:p w14:paraId="1E00B0F3" w14:textId="77777777" w:rsidR="003B2746" w:rsidRDefault="003B2746" w:rsidP="00353379">
            <w:pPr>
              <w:rPr>
                <w:rFonts w:ascii="Arial" w:hAnsi="Arial" w:cs="Arial"/>
              </w:rPr>
            </w:pPr>
          </w:p>
          <w:p w14:paraId="480E4E25" w14:textId="48ABB692" w:rsidR="003B2746" w:rsidRPr="003B2746" w:rsidRDefault="003B2746" w:rsidP="003533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</w:t>
            </w:r>
            <w:r w:rsidRPr="003B2746">
              <w:rPr>
                <w:rFonts w:ascii="Arial" w:hAnsi="Arial" w:cs="Arial"/>
              </w:rPr>
              <w:t>Date:</w:t>
            </w:r>
          </w:p>
        </w:tc>
        <w:tc>
          <w:tcPr>
            <w:tcW w:w="5405" w:type="dxa"/>
          </w:tcPr>
          <w:p w14:paraId="67D8B61C" w14:textId="77777777" w:rsidR="003B2746" w:rsidRDefault="003B2746" w:rsidP="003B2746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3B2746" w14:paraId="67F8079E" w14:textId="77777777" w:rsidTr="003B2746">
        <w:tc>
          <w:tcPr>
            <w:tcW w:w="1525" w:type="dxa"/>
          </w:tcPr>
          <w:p w14:paraId="4B0135F3" w14:textId="77777777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49" w:type="dxa"/>
          </w:tcPr>
          <w:p w14:paraId="087F8605" w14:textId="2DD5E0E8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  <w:r w:rsidRPr="003B2746">
              <w:rPr>
                <w:rFonts w:ascii="Arial" w:hAnsi="Arial" w:cs="Arial"/>
              </w:rPr>
              <w:t>_____________________</w:t>
            </w:r>
            <w:r>
              <w:rPr>
                <w:rFonts w:ascii="Arial" w:hAnsi="Arial" w:cs="Arial"/>
              </w:rPr>
              <w:t>________</w:t>
            </w:r>
            <w:r w:rsidRPr="003B274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571" w:type="dxa"/>
          </w:tcPr>
          <w:p w14:paraId="1F452005" w14:textId="77777777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05" w:type="dxa"/>
          </w:tcPr>
          <w:p w14:paraId="39EA2E1E" w14:textId="43C5F771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  <w:r w:rsidRPr="003B2746">
              <w:rPr>
                <w:rFonts w:ascii="Arial" w:hAnsi="Arial" w:cs="Arial"/>
              </w:rPr>
              <w:t>_____________________</w:t>
            </w:r>
            <w:r>
              <w:rPr>
                <w:rFonts w:ascii="Arial" w:hAnsi="Arial" w:cs="Arial"/>
              </w:rPr>
              <w:t>________</w:t>
            </w:r>
            <w:r w:rsidRPr="003B2746">
              <w:rPr>
                <w:rFonts w:ascii="Arial" w:hAnsi="Arial" w:cs="Arial"/>
              </w:rPr>
              <w:t xml:space="preserve"> </w:t>
            </w:r>
          </w:p>
        </w:tc>
      </w:tr>
      <w:tr w:rsidR="003B2746" w14:paraId="7A672F54" w14:textId="77777777" w:rsidTr="003B2746">
        <w:tc>
          <w:tcPr>
            <w:tcW w:w="1525" w:type="dxa"/>
          </w:tcPr>
          <w:p w14:paraId="7F7D1C76" w14:textId="77777777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49" w:type="dxa"/>
          </w:tcPr>
          <w:p w14:paraId="5A356C06" w14:textId="77777777" w:rsidR="003B2746" w:rsidRDefault="003B2746" w:rsidP="00353379">
            <w:pPr>
              <w:rPr>
                <w:rFonts w:ascii="Arial" w:hAnsi="Arial" w:cs="Arial"/>
              </w:rPr>
            </w:pPr>
          </w:p>
          <w:p w14:paraId="7DB9D61F" w14:textId="1E328D7B" w:rsidR="003B2746" w:rsidRPr="003B2746" w:rsidRDefault="003B2746" w:rsidP="003533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Contact Person)</w:t>
            </w:r>
          </w:p>
        </w:tc>
        <w:tc>
          <w:tcPr>
            <w:tcW w:w="1571" w:type="dxa"/>
          </w:tcPr>
          <w:p w14:paraId="5D585BD2" w14:textId="77777777" w:rsidR="003B2746" w:rsidRDefault="003B2746" w:rsidP="0035337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05" w:type="dxa"/>
          </w:tcPr>
          <w:p w14:paraId="21C76B2C" w14:textId="77777777" w:rsidR="003B2746" w:rsidRPr="003B2746" w:rsidRDefault="003B2746" w:rsidP="00353379">
            <w:pPr>
              <w:rPr>
                <w:rFonts w:ascii="Arial" w:hAnsi="Arial" w:cs="Arial"/>
              </w:rPr>
            </w:pPr>
          </w:p>
        </w:tc>
      </w:tr>
    </w:tbl>
    <w:p w14:paraId="23A60716" w14:textId="336A9017" w:rsidR="003B2746" w:rsidRDefault="003B2746" w:rsidP="00353379">
      <w:pPr>
        <w:rPr>
          <w:rFonts w:ascii="Arial" w:hAnsi="Arial" w:cs="Arial"/>
          <w:b/>
          <w:bCs/>
        </w:rPr>
      </w:pPr>
    </w:p>
    <w:p w14:paraId="1A268592" w14:textId="77777777" w:rsidR="003B2746" w:rsidRPr="003B2746" w:rsidRDefault="003B2746" w:rsidP="00353379">
      <w:pPr>
        <w:rPr>
          <w:rFonts w:ascii="Arial" w:hAnsi="Arial" w:cs="Arial"/>
          <w:b/>
          <w:bCs/>
        </w:rPr>
      </w:pPr>
    </w:p>
    <w:p w14:paraId="485E5C34" w14:textId="2C6A05A2" w:rsidR="003B2746" w:rsidRPr="003B2746" w:rsidRDefault="003B2746" w:rsidP="00353379">
      <w:pPr>
        <w:rPr>
          <w:rFonts w:ascii="Arial" w:hAnsi="Arial" w:cs="Arial"/>
          <w:b/>
          <w:bCs/>
        </w:rPr>
      </w:pPr>
    </w:p>
    <w:p w14:paraId="26D9822F" w14:textId="77777777" w:rsidR="003B2746" w:rsidRPr="003B2746" w:rsidRDefault="003B2746">
      <w:pPr>
        <w:rPr>
          <w:rFonts w:ascii="Arial" w:hAnsi="Arial" w:cs="Arial"/>
        </w:rPr>
      </w:pPr>
    </w:p>
    <w:sectPr w:rsidR="003B2746" w:rsidRPr="003B2746" w:rsidSect="003B2746">
      <w:pgSz w:w="16840" w:h="11907" w:orient="landscape" w:code="9"/>
      <w:pgMar w:top="864" w:right="1440" w:bottom="86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45870" w14:textId="77777777" w:rsidR="003F7CA1" w:rsidRDefault="003F7CA1" w:rsidP="007E5BEE">
      <w:r>
        <w:separator/>
      </w:r>
    </w:p>
  </w:endnote>
  <w:endnote w:type="continuationSeparator" w:id="0">
    <w:p w14:paraId="493C8571" w14:textId="77777777" w:rsidR="003F7CA1" w:rsidRDefault="003F7CA1" w:rsidP="007E5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2643A" w14:textId="77777777" w:rsidR="003F7CA1" w:rsidRDefault="003F7CA1" w:rsidP="007E5BEE">
      <w:r>
        <w:separator/>
      </w:r>
    </w:p>
  </w:footnote>
  <w:footnote w:type="continuationSeparator" w:id="0">
    <w:p w14:paraId="77E0633C" w14:textId="77777777" w:rsidR="003F7CA1" w:rsidRDefault="003F7CA1" w:rsidP="007E5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242DD"/>
    <w:multiLevelType w:val="hybridMultilevel"/>
    <w:tmpl w:val="F5C634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24DD9"/>
    <w:multiLevelType w:val="hybridMultilevel"/>
    <w:tmpl w:val="13E8FF5C"/>
    <w:lvl w:ilvl="0" w:tplc="91AE4C72">
      <w:start w:val="9"/>
      <w:numFmt w:val="bullet"/>
      <w:lvlText w:val="-"/>
      <w:lvlJc w:val="left"/>
      <w:pPr>
        <w:ind w:left="720" w:hanging="360"/>
      </w:pPr>
      <w:rPr>
        <w:rFonts w:ascii="Calibri" w:eastAsia="DengXi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67548"/>
    <w:multiLevelType w:val="hybridMultilevel"/>
    <w:tmpl w:val="560A4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2C7EC8"/>
    <w:multiLevelType w:val="multilevel"/>
    <w:tmpl w:val="11181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szA1Mbc0NTSwNDRT0lEKTi0uzszPAykwrgUA3fShASwAAAA="/>
  </w:docVars>
  <w:rsids>
    <w:rsidRoot w:val="00116D9F"/>
    <w:rsid w:val="00014609"/>
    <w:rsid w:val="0002766E"/>
    <w:rsid w:val="00116D9F"/>
    <w:rsid w:val="00211928"/>
    <w:rsid w:val="0028080F"/>
    <w:rsid w:val="00353379"/>
    <w:rsid w:val="003A1BBA"/>
    <w:rsid w:val="003A2DA0"/>
    <w:rsid w:val="003B2746"/>
    <w:rsid w:val="003E0449"/>
    <w:rsid w:val="003F7CA1"/>
    <w:rsid w:val="00481835"/>
    <w:rsid w:val="004B6E29"/>
    <w:rsid w:val="00593481"/>
    <w:rsid w:val="006F01AF"/>
    <w:rsid w:val="007E5BEE"/>
    <w:rsid w:val="008B4714"/>
    <w:rsid w:val="008E4476"/>
    <w:rsid w:val="00937849"/>
    <w:rsid w:val="009714E9"/>
    <w:rsid w:val="00991DE2"/>
    <w:rsid w:val="009920C6"/>
    <w:rsid w:val="00A421FD"/>
    <w:rsid w:val="00B27C2A"/>
    <w:rsid w:val="00B64045"/>
    <w:rsid w:val="00DD7FB7"/>
    <w:rsid w:val="00E1413B"/>
    <w:rsid w:val="00EE63D3"/>
    <w:rsid w:val="00F40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B8F90D9"/>
  <w15:chartTrackingRefBased/>
  <w15:docId w15:val="{402E7781-07D5-47AF-945C-074BB81C9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D9F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link w:val="Heading2Char"/>
    <w:uiPriority w:val="9"/>
    <w:qFormat/>
    <w:rsid w:val="00B27C2A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16D9F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16D9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E5B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5BEE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E5B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5BEE"/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A421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6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1B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BB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27C2A"/>
    <w:rPr>
      <w:rFonts w:ascii="Times New Roman" w:eastAsia="Times New Roman" w:hAnsi="Times New Roman" w:cs="Times New Roman"/>
      <w:b/>
      <w:bCs/>
      <w:sz w:val="36"/>
      <w:szCs w:val="36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3B27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95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35699">
          <w:marLeft w:val="-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8315">
          <w:marLeft w:val="-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mmoncore.hku.hk/u21-ris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TL, HKU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 Kochhar-Lindgren</dc:creator>
  <cp:keywords/>
  <dc:description/>
  <cp:lastModifiedBy>Penny Tse</cp:lastModifiedBy>
  <cp:revision>2</cp:revision>
  <dcterms:created xsi:type="dcterms:W3CDTF">2024-01-22T03:21:00Z</dcterms:created>
  <dcterms:modified xsi:type="dcterms:W3CDTF">2024-01-22T03:21:00Z</dcterms:modified>
</cp:coreProperties>
</file>